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77613" w14:textId="4DB2ACD0" w:rsidR="00BD079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Position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>Sales Administrator</w:t>
      </w:r>
    </w:p>
    <w:p w14:paraId="4A88E37A" w14:textId="7519DC2F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>
        <w:rPr>
          <w:rFonts w:ascii="Open Sans" w:eastAsia="Times New Roman" w:hAnsi="Open Sans" w:cs="Open Sans"/>
          <w:lang w:val="en-GB" w:eastAsia="en-GB"/>
        </w:rPr>
        <w:t>Hours:</w:t>
      </w:r>
      <w:r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ab/>
        <w:t>Part Time – Monday-Friday 10am-3pm</w:t>
      </w:r>
    </w:p>
    <w:p w14:paraId="1AC98C19" w14:textId="6081B2F3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Location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>Ilford, East London</w:t>
      </w:r>
    </w:p>
    <w:p w14:paraId="411062B7" w14:textId="373DD27D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Type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  <w:t>Contract</w:t>
      </w:r>
      <w:r>
        <w:rPr>
          <w:rFonts w:ascii="Open Sans" w:eastAsia="Times New Roman" w:hAnsi="Open Sans" w:cs="Open Sans"/>
          <w:lang w:val="en-GB" w:eastAsia="en-GB"/>
        </w:rPr>
        <w:t>-2-Perm</w:t>
      </w:r>
    </w:p>
    <w:p w14:paraId="2CA7D2D5" w14:textId="0A4F36C5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Duration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  <w:t xml:space="preserve">3 months </w:t>
      </w:r>
      <w:r>
        <w:rPr>
          <w:rFonts w:ascii="Open Sans" w:eastAsia="Times New Roman" w:hAnsi="Open Sans" w:cs="Open Sans"/>
          <w:lang w:val="en-GB" w:eastAsia="en-GB"/>
        </w:rPr>
        <w:t>developing into a permanent role</w:t>
      </w:r>
    </w:p>
    <w:p w14:paraId="3D5012BD" w14:textId="543F3B4D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Rate</w:t>
      </w:r>
      <w:r>
        <w:rPr>
          <w:rFonts w:ascii="Open Sans" w:eastAsia="Times New Roman" w:hAnsi="Open Sans" w:cs="Open Sans"/>
          <w:lang w:val="en-GB" w:eastAsia="en-GB"/>
        </w:rPr>
        <w:t>/Salary</w:t>
      </w:r>
      <w:r w:rsidRPr="00633A51">
        <w:rPr>
          <w:rFonts w:ascii="Open Sans" w:eastAsia="Times New Roman" w:hAnsi="Open Sans" w:cs="Open Sans"/>
          <w:lang w:val="en-GB" w:eastAsia="en-GB"/>
        </w:rPr>
        <w:t xml:space="preserve">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>£30-35k pro rata</w:t>
      </w:r>
    </w:p>
    <w:p w14:paraId="43EBC2F0" w14:textId="77777777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Target Start Date:</w:t>
      </w:r>
      <w:r w:rsidRPr="00633A51">
        <w:rPr>
          <w:rFonts w:ascii="Open Sans" w:eastAsia="Times New Roman" w:hAnsi="Open Sans" w:cs="Open Sans"/>
          <w:lang w:val="en-GB" w:eastAsia="en-GB"/>
        </w:rPr>
        <w:tab/>
        <w:t>Early August</w:t>
      </w:r>
    </w:p>
    <w:p w14:paraId="46A248B4" w14:textId="77777777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5ACC0139" w14:textId="77777777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Job Description:</w:t>
      </w:r>
    </w:p>
    <w:p w14:paraId="5F57CDC2" w14:textId="77777777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467D7473" w14:textId="6857F12B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We are working with an </w:t>
      </w:r>
      <w:r>
        <w:rPr>
          <w:rFonts w:ascii="Open Sans" w:eastAsia="Times New Roman" w:hAnsi="Open Sans" w:cs="Open Sans"/>
          <w:lang w:val="en-GB" w:eastAsia="en-GB"/>
        </w:rPr>
        <w:t>IT Service Company who are looking for a bright, intelligent Sales Administrator.</w:t>
      </w:r>
    </w:p>
    <w:p w14:paraId="55E94BF9" w14:textId="77777777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72147462" w14:textId="77777777" w:rsidR="00BD079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Key Skills &amp; Experience:</w:t>
      </w:r>
    </w:p>
    <w:p w14:paraId="0AF76F48" w14:textId="77777777" w:rsidR="00BD0791" w:rsidRPr="00633A51" w:rsidRDefault="00BD0791" w:rsidP="00BD0791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1A653024" w14:textId="2A7FC074" w:rsidR="00BD0791" w:rsidRDefault="00BD0791" w:rsidP="00BD0791">
      <w:pPr>
        <w:pStyle w:val="ListParagraph"/>
        <w:numPr>
          <w:ilvl w:val="0"/>
          <w:numId w:val="1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>
        <w:rPr>
          <w:rFonts w:ascii="Open Sans" w:eastAsia="Times New Roman" w:hAnsi="Open Sans" w:cs="Open Sans"/>
          <w:lang w:val="en-GB" w:eastAsia="en-GB"/>
        </w:rPr>
        <w:t>Administrator CRM system (ACT)</w:t>
      </w:r>
    </w:p>
    <w:p w14:paraId="5D268A15" w14:textId="20DAE9F0" w:rsidR="00BD0791" w:rsidRDefault="00BD0791" w:rsidP="00BD0791">
      <w:pPr>
        <w:pStyle w:val="ListParagraph"/>
        <w:numPr>
          <w:ilvl w:val="0"/>
          <w:numId w:val="1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>
        <w:rPr>
          <w:rFonts w:ascii="Open Sans" w:eastAsia="Times New Roman" w:hAnsi="Open Sans" w:cs="Open Sans"/>
          <w:lang w:val="en-GB" w:eastAsia="en-GB"/>
        </w:rPr>
        <w:t>Updating and Cleansing Data</w:t>
      </w:r>
    </w:p>
    <w:p w14:paraId="75D37FFB" w14:textId="25FAD130" w:rsidR="00BD0791" w:rsidRDefault="00BD0791" w:rsidP="00BD0791">
      <w:pPr>
        <w:pStyle w:val="ListParagraph"/>
        <w:numPr>
          <w:ilvl w:val="0"/>
          <w:numId w:val="1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>
        <w:rPr>
          <w:rFonts w:ascii="Open Sans" w:eastAsia="Times New Roman" w:hAnsi="Open Sans" w:cs="Open Sans"/>
          <w:lang w:val="en-GB" w:eastAsia="en-GB"/>
        </w:rPr>
        <w:t>Sending email marketing campaigns</w:t>
      </w:r>
    </w:p>
    <w:p w14:paraId="404D873D" w14:textId="64760F2C" w:rsidR="00BD0791" w:rsidRDefault="00BD0791" w:rsidP="00BD0791">
      <w:pPr>
        <w:pStyle w:val="ListParagraph"/>
        <w:numPr>
          <w:ilvl w:val="0"/>
          <w:numId w:val="1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>
        <w:rPr>
          <w:rFonts w:ascii="Open Sans" w:eastAsia="Times New Roman" w:hAnsi="Open Sans" w:cs="Open Sans"/>
          <w:lang w:val="en-GB" w:eastAsia="en-GB"/>
        </w:rPr>
        <w:t>Excellent communication skills are required, both written and verbal</w:t>
      </w:r>
    </w:p>
    <w:p w14:paraId="36F48EEC" w14:textId="56A5C179" w:rsidR="00BD0791" w:rsidRPr="00BD0791" w:rsidRDefault="00BD0791" w:rsidP="00BD0791">
      <w:pPr>
        <w:pStyle w:val="ListParagraph"/>
        <w:numPr>
          <w:ilvl w:val="0"/>
          <w:numId w:val="1"/>
        </w:numPr>
        <w:spacing w:before="0" w:after="0" w:line="240" w:lineRule="auto"/>
        <w:rPr>
          <w:rFonts w:ascii="Open Sans" w:hAnsi="Open Sans" w:cs="Open Sans"/>
        </w:rPr>
      </w:pPr>
      <w:r w:rsidRPr="00BD0791">
        <w:rPr>
          <w:rFonts w:ascii="Open Sans" w:eastAsia="Times New Roman" w:hAnsi="Open Sans" w:cs="Open Sans"/>
          <w:lang w:val="en-GB" w:eastAsia="en-GB"/>
        </w:rPr>
        <w:t>Reliable and trustworthy</w:t>
      </w:r>
    </w:p>
    <w:p w14:paraId="744D676B" w14:textId="77777777" w:rsidR="00BD0791" w:rsidRPr="00BD0791" w:rsidRDefault="00BD0791" w:rsidP="00BD0791">
      <w:pPr>
        <w:pStyle w:val="ListParagraph"/>
        <w:spacing w:before="0" w:after="0" w:line="240" w:lineRule="auto"/>
        <w:rPr>
          <w:rFonts w:ascii="Open Sans" w:hAnsi="Open Sans" w:cs="Open Sans"/>
        </w:rPr>
      </w:pPr>
    </w:p>
    <w:p w14:paraId="5F1BD643" w14:textId="77777777" w:rsidR="00BD0791" w:rsidRPr="00633A51" w:rsidRDefault="00BD0791" w:rsidP="00BD0791">
      <w:pPr>
        <w:rPr>
          <w:rFonts w:ascii="Open Sans" w:hAnsi="Open Sans" w:cs="Open Sans"/>
        </w:rPr>
      </w:pPr>
      <w:r w:rsidRPr="00633A51">
        <w:rPr>
          <w:rFonts w:ascii="Open Sans" w:hAnsi="Open Sans" w:cs="Open Sans"/>
          <w:color w:val="000000"/>
        </w:rPr>
        <w:t>Causality.IT are acting as an employment agency and company.</w:t>
      </w:r>
    </w:p>
    <w:p w14:paraId="49F7C312" w14:textId="77777777" w:rsidR="00BD0791" w:rsidRDefault="00BD0791" w:rsidP="00BD0791"/>
    <w:p w14:paraId="189FA23A" w14:textId="77777777" w:rsidR="00BD0791" w:rsidRDefault="00BD0791"/>
    <w:sectPr w:rsidR="00BD0791" w:rsidSect="00BD0791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1900" w:h="16840"/>
      <w:pgMar w:top="170" w:right="454" w:bottom="170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8A2401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221AAB" w14:textId="77777777" w:rsidR="00000000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0D2961B" wp14:editId="49D5570F">
              <wp:simplePos x="0" y="0"/>
              <wp:positionH relativeFrom="margin">
                <wp:align>right</wp:align>
              </wp:positionH>
              <wp:positionV relativeFrom="paragraph">
                <wp:posOffset>-240665</wp:posOffset>
              </wp:positionV>
              <wp:extent cx="6979920" cy="74295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979920" cy="742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518B3E" w14:textId="77777777" w:rsidR="00000000" w:rsidRPr="00A138C2" w:rsidRDefault="00000000" w:rsidP="00A138C2">
                          <w:pPr>
                            <w:pStyle w:val="NoSpacing"/>
                            <w:spacing w:line="360" w:lineRule="auto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</w:pPr>
                          <w:r w:rsidRPr="00A138C2">
                            <w:rPr>
                              <w:rFonts w:ascii="Open Sans SemiBold" w:hAnsi="Open Sans SemiBold" w:cs="Open Sans SemiBold"/>
                              <w:b/>
                              <w:bCs/>
                              <w:color w:val="FFFFFF" w:themeColor="background1"/>
                            </w:rPr>
                            <w:t>Causality. IT Ltd.  F3, 12 Selsdon Road, London, E11 2QF</w:t>
                          </w:r>
                          <w:r w:rsidRPr="00A138C2">
                            <w:rPr>
                              <w:rFonts w:ascii="Open Sans SemiBold" w:hAnsi="Open Sans SemiBold" w:cs="Open Sans SemiBold"/>
                              <w:b/>
                              <w:bCs/>
                              <w:color w:val="FFFFFF" w:themeColor="background1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Company Number: </w:t>
                          </w:r>
                          <w:r w:rsidRPr="00A138C2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11575751 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VAT Registered: </w:t>
                          </w:r>
                          <w:r w:rsidRPr="00A138C2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314 6479 96</w:t>
                          </w:r>
                        </w:p>
                        <w:p w14:paraId="43579D85" w14:textId="77777777" w:rsidR="00000000" w:rsidRPr="00A138C2" w:rsidRDefault="00000000" w:rsidP="00A138C2">
                          <w:pPr>
                            <w:pStyle w:val="NoSpacing"/>
                            <w:spacing w:line="360" w:lineRule="auto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</w:pPr>
                          <w:hyperlink r:id="rId1" w:history="1">
                            <w:r w:rsidRPr="004601D3">
                              <w:rPr>
                                <w:rStyle w:val="Hyperlink"/>
                                <w:sz w:val="16"/>
                                <w:szCs w:val="16"/>
                                <w:lang w:val="en-GB"/>
                              </w:rPr>
                              <w:t>www.causality.IT</w:t>
                            </w:r>
                          </w:hyperlink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  <w:t xml:space="preserve">     </w:t>
                          </w:r>
                          <w:r w:rsidRPr="00A138C2"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  <w:t>info@causality.IT</w:t>
                          </w:r>
                        </w:p>
                        <w:p w14:paraId="1342C28C" w14:textId="77777777" w:rsidR="00000000" w:rsidRPr="00A138C2" w:rsidRDefault="00000000" w:rsidP="00A138C2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  <w:p w14:paraId="032E366D" w14:textId="77777777" w:rsidR="00000000" w:rsidRPr="00A138C2" w:rsidRDefault="00000000" w:rsidP="00A138C2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D2961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98.4pt;margin-top:-18.95pt;width:549.6pt;height:58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" filled="f" stroked="f" strokeweight=".5pt">
              <v:textbox>
                <w:txbxContent>
                  <w:p w14:paraId="30518B3E" w14:textId="77777777" w:rsidR="00000000" w:rsidRPr="00A138C2" w:rsidRDefault="00000000" w:rsidP="00A138C2">
                    <w:pPr>
                      <w:pStyle w:val="NoSpacing"/>
                      <w:spacing w:line="360" w:lineRule="auto"/>
                      <w:jc w:val="center"/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</w:pPr>
                    <w:r w:rsidRPr="00A138C2">
                      <w:rPr>
                        <w:rFonts w:ascii="Open Sans SemiBold" w:hAnsi="Open Sans SemiBold" w:cs="Open Sans SemiBold"/>
                        <w:b/>
                        <w:bCs/>
                        <w:color w:val="FFFFFF" w:themeColor="background1"/>
                      </w:rPr>
                      <w:t>Causality. IT Ltd.  F3, 12 Selsdon Road, London, E11 2QF</w:t>
                    </w:r>
                    <w:r w:rsidRPr="00A138C2">
                      <w:rPr>
                        <w:rFonts w:ascii="Open Sans SemiBold" w:hAnsi="Open Sans SemiBold" w:cs="Open Sans SemiBold"/>
                        <w:b/>
                        <w:bCs/>
                        <w:color w:val="FFFFFF" w:themeColor="background1"/>
                      </w:rPr>
                      <w:br/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Company Number: </w:t>
                    </w:r>
                    <w:r w:rsidRPr="00A138C2">
                      <w:rPr>
                        <w:color w:val="FFFFFF" w:themeColor="background1"/>
                        <w:sz w:val="16"/>
                        <w:szCs w:val="16"/>
                      </w:rPr>
                      <w:t xml:space="preserve">11575751 </w:t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VAT Registered: </w:t>
                    </w:r>
                    <w:r w:rsidRPr="00A138C2">
                      <w:rPr>
                        <w:color w:val="FFFFFF" w:themeColor="background1"/>
                        <w:sz w:val="16"/>
                        <w:szCs w:val="16"/>
                      </w:rPr>
                      <w:t>314 6479 96</w:t>
                    </w:r>
                  </w:p>
                  <w:p w14:paraId="43579D85" w14:textId="77777777" w:rsidR="00000000" w:rsidRPr="00A138C2" w:rsidRDefault="00000000" w:rsidP="00A138C2">
                    <w:pPr>
                      <w:pStyle w:val="NoSpacing"/>
                      <w:spacing w:line="360" w:lineRule="auto"/>
                      <w:jc w:val="center"/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</w:pPr>
                    <w:hyperlink r:id="rId2" w:history="1">
                      <w:r w:rsidRPr="004601D3">
                        <w:rPr>
                          <w:rStyle w:val="Hyperlink"/>
                          <w:sz w:val="16"/>
                          <w:szCs w:val="16"/>
                          <w:lang w:val="en-GB"/>
                        </w:rPr>
                        <w:t>www.causality.IT</w:t>
                      </w:r>
                    </w:hyperlink>
                    <w:r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  <w:t xml:space="preserve">     </w:t>
                    </w:r>
                    <w:r w:rsidRPr="00A138C2"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  <w:t>info@causality.IT</w:t>
                    </w:r>
                  </w:p>
                  <w:p w14:paraId="1342C28C" w14:textId="77777777" w:rsidR="00000000" w:rsidRPr="00A138C2" w:rsidRDefault="00000000" w:rsidP="00A138C2">
                    <w:pPr>
                      <w:pStyle w:val="NoSpacing"/>
                      <w:jc w:val="center"/>
                      <w:rPr>
                        <w:color w:val="FFFFFF" w:themeColor="background1"/>
                        <w:sz w:val="16"/>
                        <w:szCs w:val="16"/>
                      </w:rPr>
                    </w:pPr>
                  </w:p>
                  <w:p w14:paraId="032E366D" w14:textId="77777777" w:rsidR="00000000" w:rsidRPr="00A138C2" w:rsidRDefault="00000000" w:rsidP="00A138C2">
                    <w:pPr>
                      <w:pStyle w:val="NoSpacing"/>
                      <w:jc w:val="center"/>
                      <w:rPr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79BEB5" wp14:editId="1195DA95">
              <wp:simplePos x="0" y="0"/>
              <wp:positionH relativeFrom="column">
                <wp:posOffset>-513142</wp:posOffset>
              </wp:positionH>
              <wp:positionV relativeFrom="paragraph">
                <wp:posOffset>-266898</wp:posOffset>
              </wp:positionV>
              <wp:extent cx="7884795" cy="958423"/>
              <wp:effectExtent l="0" t="0" r="190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84795" cy="958423"/>
                      </a:xfrm>
                      <a:prstGeom prst="rect">
                        <a:avLst/>
                      </a:prstGeom>
                      <a:solidFill>
                        <a:srgbClr val="BEC9D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A9234A" id="Rectangle 3" o:spid="_x0000_s1026" style="position:absolute;margin-left:-40.4pt;margin-top:-21pt;width:620.85pt;height:75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" fillcolor="#bec9d5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384083" w14:textId="77777777" w:rsidR="00000000" w:rsidRDefault="00000000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B979D9" w14:textId="77777777" w:rsidR="00000000" w:rsidRDefault="00000000">
    <w:pPr>
      <w:pStyle w:val="Header"/>
    </w:pPr>
    <w:r>
      <w:rPr>
        <w:noProof/>
      </w:rPr>
      <w:pict w14:anchorId="410377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1657" o:spid="_x0000_s1025" type="#_x0000_t75" style="position:absolute;margin-left:0;margin-top:0;width:598.7pt;height:651.1pt;z-index:-251655168;mso-position-horizontal:center;mso-position-horizontal-relative:margin;mso-position-vertical:center;mso-position-vertical-relative:margin" o:allowincell="f">
          <v:imagedata r:id="rId1" o:title="Causality Right Patten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8E7893" w14:textId="77777777" w:rsidR="00000000" w:rsidRDefault="00000000" w:rsidP="001A22BC">
    <w:pPr>
      <w:pStyle w:val="Header"/>
      <w:tabs>
        <w:tab w:val="left" w:pos="3010"/>
        <w:tab w:val="left" w:pos="3494"/>
        <w:tab w:val="center" w:pos="5230"/>
        <w:tab w:val="center" w:pos="5496"/>
      </w:tabs>
    </w:pPr>
    <w:r>
      <w:rPr>
        <w:noProof/>
      </w:rPr>
      <w:pict w14:anchorId="3D106E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1658" o:spid="_x0000_s1026" type="#_x0000_t75" style="position:absolute;margin-left:0;margin-top:0;width:598.7pt;height:651.1pt;z-index:-251654144;mso-position-horizontal:center;mso-position-horizontal-relative:margin;mso-position-vertical:center;mso-position-vertical-relative:margin" o:allowincell="f">
          <v:imagedata r:id="rId1" o:title="Causality Right Patten" gain="19661f" blacklevel="22938f"/>
          <w10:wrap anchorx="margin" anchory="margin"/>
        </v:shape>
      </w:pict>
    </w:r>
    <w:r>
      <w:rPr>
        <w:noProof/>
      </w:rPr>
      <w:drawing>
        <wp:inline distT="0" distB="0" distL="0" distR="0" wp14:anchorId="328491E2" wp14:editId="22DD5A01">
          <wp:extent cx="6979920" cy="2351405"/>
          <wp:effectExtent l="0" t="0" r="0" b="0"/>
          <wp:docPr id="1859659276" name="Picture 1" descr="A black and red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5931354" name="Picture 1" descr="A black and red text on a white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79920" cy="23514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0E0C2D" w14:textId="77777777" w:rsidR="00000000" w:rsidRDefault="00000000">
    <w:pPr>
      <w:pStyle w:val="Header"/>
    </w:pPr>
    <w:r>
      <w:rPr>
        <w:noProof/>
      </w:rPr>
      <w:pict w14:anchorId="3A7EDF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1656" o:spid="_x0000_s1027" type="#_x0000_t75" style="position:absolute;margin-left:0;margin-top:0;width:598.7pt;height:651.1pt;z-index:-251653120;mso-position-horizontal:center;mso-position-horizontal-relative:margin;mso-position-vertical:center;mso-position-vertical-relative:margin" o:allowincell="f">
          <v:imagedata r:id="rId1" o:title="Causality Right Patten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9B4279"/>
    <w:multiLevelType w:val="hybridMultilevel"/>
    <w:tmpl w:val="CDB06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3326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Nzc2MjcDAiNjIyUdpeDU4uLM/DyQAsNaALQAsRksAAAA"/>
  </w:docVars>
  <w:rsids>
    <w:rsidRoot w:val="00BD0791"/>
    <w:rsid w:val="005C4B3F"/>
    <w:rsid w:val="00BD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C428E0"/>
  <w15:chartTrackingRefBased/>
  <w15:docId w15:val="{E2438200-90E6-402B-A9AA-10DC8190C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791"/>
    <w:pPr>
      <w:spacing w:before="200" w:after="200" w:line="276" w:lineRule="auto"/>
    </w:pPr>
    <w:rPr>
      <w:rFonts w:ascii="Open Sans Light" w:eastAsiaTheme="minorEastAsia" w:hAnsi="Open Sans Light" w:cs="Open Sans Light"/>
      <w:kern w:val="0"/>
      <w:sz w:val="20"/>
      <w:szCs w:val="2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07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07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07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07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07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07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07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07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07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7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07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07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07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07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07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07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07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07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07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07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07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07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D07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07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D07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07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07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07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0791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BD0791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D0791"/>
    <w:rPr>
      <w:rFonts w:ascii="Open Sans Light" w:eastAsiaTheme="minorEastAsia" w:hAnsi="Open Sans Light" w:cs="Open Sans Light"/>
      <w:kern w:val="0"/>
      <w:sz w:val="20"/>
      <w:szCs w:val="20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D079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791"/>
    <w:rPr>
      <w:rFonts w:ascii="Open Sans Light" w:eastAsiaTheme="minorEastAsia" w:hAnsi="Open Sans Light" w:cs="Open Sans Light"/>
      <w:kern w:val="0"/>
      <w:sz w:val="20"/>
      <w:szCs w:val="2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D079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791"/>
    <w:rPr>
      <w:rFonts w:ascii="Open Sans Light" w:eastAsiaTheme="minorEastAsia" w:hAnsi="Open Sans Light" w:cs="Open Sans Light"/>
      <w:kern w:val="0"/>
      <w:sz w:val="20"/>
      <w:szCs w:val="2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BD0791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2.xml"/><Relationship Id="rId11" Type="http://schemas.openxmlformats.org/officeDocument/2006/relationships/fontTable" Target="fontTable.xml"/><Relationship Id="rId5" Type="http://schemas.openxmlformats.org/officeDocument/2006/relationships/header" Target="header1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usality.IT" TargetMode="External"/><Relationship Id="rId1" Type="http://schemas.openxmlformats.org/officeDocument/2006/relationships/hyperlink" Target="http://www.causality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Dowdall</dc:creator>
  <cp:keywords/>
  <dc:description/>
  <cp:lastModifiedBy>Simon Dowdall</cp:lastModifiedBy>
  <cp:revision>1</cp:revision>
  <dcterms:created xsi:type="dcterms:W3CDTF">2024-06-18T09:42:00Z</dcterms:created>
  <dcterms:modified xsi:type="dcterms:W3CDTF">2024-06-18T09:50:00Z</dcterms:modified>
</cp:coreProperties>
</file>